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DD77" w14:textId="39A3BDE2" w:rsidR="001064DA" w:rsidRDefault="001064DA" w:rsidP="001064DA">
      <w:pPr>
        <w:pStyle w:val="Heading1"/>
        <w:jc w:val="center"/>
      </w:pPr>
      <w:r w:rsidRPr="001064DA">
        <w:t>Exercise: Error Handling</w:t>
      </w:r>
    </w:p>
    <w:p w14:paraId="59B84E22" w14:textId="0E413CD6" w:rsidR="00536662" w:rsidRPr="00B33F20" w:rsidRDefault="00536662" w:rsidP="00536662">
      <w:pPr>
        <w:spacing w:before="0" w:after="0"/>
        <w:jc w:val="center"/>
        <w:rPr>
          <w:b/>
          <w:bCs/>
        </w:rPr>
      </w:pPr>
      <w:r w:rsidRPr="006D68B8">
        <w:t>Problems for exercise and homework for the</w:t>
      </w:r>
      <w:r w:rsidRPr="00B33F20">
        <w:rPr>
          <w:b/>
          <w:bCs/>
        </w:rPr>
        <w:t xml:space="preserve"> </w:t>
      </w:r>
      <w:hyperlink r:id="rId8" w:history="1">
        <w:r w:rsidRPr="00B33F20">
          <w:rPr>
            <w:rStyle w:val="Hyperlink"/>
            <w:b/>
            <w:bCs/>
          </w:rPr>
          <w:t>Python Advanced Course @</w:t>
        </w:r>
        <w:r w:rsidRPr="00B33F20">
          <w:rPr>
            <w:rStyle w:val="Hyperlink"/>
            <w:b/>
            <w:bCs/>
            <w:noProof/>
          </w:rPr>
          <w:t>SoftUni</w:t>
        </w:r>
      </w:hyperlink>
      <w:r w:rsidRPr="00B33F20">
        <w:rPr>
          <w:b/>
          <w:bCs/>
        </w:rPr>
        <w:t>.</w:t>
      </w:r>
    </w:p>
    <w:p w14:paraId="1F52040F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Numbers Dictionary</w:t>
      </w:r>
    </w:p>
    <w:p w14:paraId="28728798" w14:textId="77777777" w:rsidR="001064DA" w:rsidRPr="001064DA" w:rsidRDefault="001064DA" w:rsidP="001064DA">
      <w:pPr>
        <w:rPr>
          <w:lang w:val="bg-BG"/>
        </w:rPr>
      </w:pPr>
      <w:r w:rsidRPr="001064DA">
        <w:t>You are provided with the following code:</w:t>
      </w:r>
    </w:p>
    <w:p w14:paraId="4CC8AB62" w14:textId="77777777" w:rsidR="001064DA" w:rsidRPr="001064DA" w:rsidRDefault="001064DA" w:rsidP="001064DA">
      <w:pPr>
        <w:rPr>
          <w:lang w:val="bg-BG"/>
        </w:rPr>
      </w:pPr>
      <w:r w:rsidRPr="001064DA">
        <w:rPr>
          <w:noProof/>
        </w:rPr>
        <mc:AlternateContent>
          <mc:Choice Requires="wps">
            <w:drawing>
              <wp:inline distT="0" distB="0" distL="0" distR="0" wp14:anchorId="3868AA31" wp14:editId="2255F777">
                <wp:extent cx="6720840" cy="1207008"/>
                <wp:effectExtent l="0" t="0" r="22860" b="158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713BA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 = {}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Search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_as_string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s_dictionary[number_as_string] = number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Remove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numbers_dictionary[searched]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End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del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[searched]</w:t>
                            </w:r>
                          </w:p>
                          <w:p w14:paraId="573C85BC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</w:pPr>
                          </w:p>
                          <w:p w14:paraId="47E35BDB" w14:textId="77777777" w:rsidR="001064DA" w:rsidRPr="007F630C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numbers_dictionar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68A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">
                <v:textbox style="mso-fit-shape-to-text:t">
                  <w:txbxContent>
                    <w:p w14:paraId="347713BA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 = {}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Search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_as_string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s_dictionary[number_as_string] = number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Remove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numbers_dictionary[searched]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End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del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[searched]</w:t>
                      </w:r>
                    </w:p>
                    <w:p w14:paraId="573C85BC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</w:pPr>
                    </w:p>
                    <w:p w14:paraId="47E35BDB" w14:textId="77777777" w:rsidR="001064DA" w:rsidRPr="007F630C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numbers_dictionar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AE49" w14:textId="15986357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On the first several lines,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</w:rPr>
        <w:t>"</w:t>
      </w:r>
      <w:r w:rsidRPr="001064DA">
        <w:t xml:space="preserve">, you will receive on </w:t>
      </w:r>
      <w:r w:rsidRPr="001064DA">
        <w:rPr>
          <w:b/>
        </w:rPr>
        <w:t>separate lines</w:t>
      </w:r>
      <w:r w:rsidRPr="001064DA">
        <w:t xml:space="preserve">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Pr="001064DA">
        <w:t xml:space="preserve"> and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n </w:t>
      </w:r>
      <w:r w:rsidRPr="001064DA">
        <w:rPr>
          <w:b/>
        </w:rPr>
        <w:t>integer</w:t>
      </w:r>
    </w:p>
    <w:p w14:paraId="1021FEA3" w14:textId="3832B8CA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</w:rPr>
        <w:t>"</w:t>
      </w:r>
      <w:r w:rsidRPr="001064DA">
        <w:t xml:space="preserve">, 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print it on the console</w:t>
      </w:r>
    </w:p>
    <w:p w14:paraId="03327E12" w14:textId="3B09AB9C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  <w:noProof/>
        </w:rPr>
        <w:t>"</w:t>
      </w:r>
      <w:r w:rsidR="00663B55">
        <w:rPr>
          <w:noProof/>
          <w:lang w:val="bg-BG"/>
        </w:rPr>
        <w:t xml:space="preserve">, </w:t>
      </w:r>
      <w:r w:rsidRPr="001064DA">
        <w:t xml:space="preserve">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remove</w:t>
      </w:r>
      <w:r w:rsidRPr="001064DA">
        <w:t xml:space="preserve"> it from the dictionary</w:t>
      </w:r>
    </w:p>
    <w:p w14:paraId="431B3DA0" w14:textId="34F9A1E3" w:rsidR="001064DA" w:rsidRPr="001064DA" w:rsidRDefault="00663B55" w:rsidP="001064DA">
      <w:pPr>
        <w:pStyle w:val="ListParagraph"/>
        <w:numPr>
          <w:ilvl w:val="0"/>
          <w:numId w:val="40"/>
        </w:numPr>
        <w:rPr>
          <w:lang w:val="bg-BG"/>
        </w:rPr>
      </w:pPr>
      <w:r>
        <w:t>In</w:t>
      </w:r>
      <w:r w:rsidR="001064DA" w:rsidRPr="001064DA">
        <w:t xml:space="preserve"> the end</w:t>
      </w:r>
      <w:r>
        <w:t>,</w:t>
      </w:r>
      <w:r w:rsidR="001064DA" w:rsidRPr="001064DA">
        <w:t xml:space="preserve"> you need to </w:t>
      </w:r>
      <w:r w:rsidR="001064DA" w:rsidRPr="001064DA">
        <w:rPr>
          <w:b/>
        </w:rPr>
        <w:t>print</w:t>
      </w:r>
      <w:r w:rsidR="001064DA" w:rsidRPr="001064DA">
        <w:t xml:space="preserve"> what is left from the </w:t>
      </w:r>
      <w:r w:rsidR="001064DA" w:rsidRPr="001064DA">
        <w:rPr>
          <w:b/>
        </w:rPr>
        <w:t>dictionary</w:t>
      </w:r>
    </w:p>
    <w:p w14:paraId="0717E8BD" w14:textId="5BE73E2D" w:rsidR="001064DA" w:rsidRPr="001064DA" w:rsidRDefault="001064DA" w:rsidP="001064DA">
      <w:pPr>
        <w:rPr>
          <w:lang w:val="bg-BG"/>
        </w:rPr>
      </w:pPr>
      <w:r w:rsidRPr="001064DA">
        <w:t xml:space="preserve">There is some </w:t>
      </w:r>
      <w:r w:rsidRPr="001064DA">
        <w:rPr>
          <w:b/>
        </w:rPr>
        <w:t>missing code</w:t>
      </w:r>
      <w:r w:rsidRPr="001064DA">
        <w:t xml:space="preserve"> in the solution</w:t>
      </w:r>
      <w:r w:rsidR="00663B55">
        <w:t>,</w:t>
      </w:r>
      <w:r w:rsidRPr="001064DA">
        <w:t xml:space="preserve"> and </w:t>
      </w:r>
      <w:r w:rsidR="00663B55">
        <w:t>some errors</w:t>
      </w:r>
      <w:r w:rsidRPr="001064DA">
        <w:rPr>
          <w:b/>
        </w:rPr>
        <w:t xml:space="preserve"> may occur</w:t>
      </w:r>
      <w:r w:rsidRPr="001064DA">
        <w:t>. Complete the code</w:t>
      </w:r>
      <w:r w:rsidR="00663B55">
        <w:t>,</w:t>
      </w:r>
      <w:r w:rsidRPr="001064DA">
        <w:t xml:space="preserve"> so the following errors are handled:</w:t>
      </w:r>
    </w:p>
    <w:p w14:paraId="3B485B53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Passing </w:t>
      </w:r>
      <w:r w:rsidRPr="001064DA">
        <w:rPr>
          <w:b/>
        </w:rPr>
        <w:t>non-integer</w:t>
      </w:r>
      <w:r w:rsidRPr="001064DA">
        <w:t xml:space="preserve"> type to the variable number</w:t>
      </w:r>
    </w:p>
    <w:p w14:paraId="61E44FA0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Searching for a </w:t>
      </w:r>
      <w:r w:rsidRPr="001064DA">
        <w:rPr>
          <w:b/>
        </w:rPr>
        <w:t>non-existent</w:t>
      </w:r>
      <w:r w:rsidRPr="001064DA">
        <w:t xml:space="preserve"> number</w:t>
      </w:r>
    </w:p>
    <w:p w14:paraId="0ECF8A1D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Removing a </w:t>
      </w:r>
      <w:r w:rsidRPr="001064DA">
        <w:rPr>
          <w:b/>
        </w:rPr>
        <w:t>non-existent</w:t>
      </w:r>
      <w:r w:rsidRPr="001064DA">
        <w:t xml:space="preserve"> number</w:t>
      </w:r>
    </w:p>
    <w:p w14:paraId="4AF23DF8" w14:textId="77777777" w:rsidR="001064DA" w:rsidRPr="001064DA" w:rsidRDefault="001064DA" w:rsidP="001064DA">
      <w:pPr>
        <w:rPr>
          <w:lang w:val="bg-BG"/>
        </w:rPr>
      </w:pPr>
      <w:r w:rsidRPr="001064DA">
        <w:t xml:space="preserve">Print appropriate </w:t>
      </w:r>
      <w:r w:rsidRPr="001064DA">
        <w:rPr>
          <w:b/>
        </w:rPr>
        <w:t>messages</w:t>
      </w:r>
      <w:r w:rsidRPr="001064DA">
        <w:t xml:space="preserve"> when an error has occurred. The messages should be:</w:t>
      </w:r>
    </w:p>
    <w:p w14:paraId="4A403F37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1064DA">
        <w:rPr>
          <w:rFonts w:ascii="Consolas" w:hAnsi="Consolas"/>
          <w:b/>
          <w:noProof/>
        </w:rPr>
        <w:lastRenderedPageBreak/>
        <w:t>"The variable number must be an integer"</w:t>
      </w:r>
    </w:p>
    <w:p w14:paraId="1DC5FEF1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lang w:val="bg-BG"/>
        </w:rPr>
      </w:pPr>
      <w:r w:rsidRPr="001064DA">
        <w:rPr>
          <w:rFonts w:ascii="Consolas" w:hAnsi="Consolas"/>
          <w:b/>
          <w:noProof/>
        </w:rPr>
        <w:t>"Number does not exist in dictionary"</w:t>
      </w:r>
      <w:r w:rsidRPr="001064DA">
        <w:rPr>
          <w:noProof/>
        </w:rPr>
        <w:t xml:space="preserve"> </w:t>
      </w:r>
      <w:r w:rsidRPr="001064DA">
        <w:t>- for non-existing keys</w:t>
      </w:r>
    </w:p>
    <w:p w14:paraId="4E4245BE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65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5100"/>
      </w:tblGrid>
      <w:tr w:rsidR="001064DA" w:rsidRPr="001064DA" w14:paraId="2C8BC146" w14:textId="77777777" w:rsidTr="0008479C">
        <w:tc>
          <w:tcPr>
            <w:tcW w:w="1470" w:type="dxa"/>
            <w:shd w:val="clear" w:color="auto" w:fill="D9D9D9" w:themeFill="background1" w:themeFillShade="D9"/>
          </w:tcPr>
          <w:p w14:paraId="5F7A6CDA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76AED76F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5419B069" w14:textId="77777777" w:rsidTr="0008479C">
        <w:tc>
          <w:tcPr>
            <w:tcW w:w="1470" w:type="dxa"/>
          </w:tcPr>
          <w:p w14:paraId="08826F5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EF5954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7E6C7B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22C1BB9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7D4577D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6D12C4C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4BCBA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2A98CD5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430B3F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2191EB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75F506F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'one': 1}</w:t>
            </w:r>
          </w:p>
        </w:tc>
      </w:tr>
      <w:tr w:rsidR="001064DA" w:rsidRPr="001064DA" w14:paraId="61834134" w14:textId="77777777" w:rsidTr="0008479C">
        <w:tc>
          <w:tcPr>
            <w:tcW w:w="1470" w:type="dxa"/>
          </w:tcPr>
          <w:p w14:paraId="7891954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84BD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33222D9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413B62A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1E43887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1FD800A0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he variable number must be an integer</w:t>
            </w:r>
          </w:p>
          <w:p w14:paraId="3C9CAC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}</w:t>
            </w:r>
          </w:p>
        </w:tc>
      </w:tr>
      <w:tr w:rsidR="001064DA" w:rsidRPr="001064DA" w14:paraId="74224AB3" w14:textId="77777777" w:rsidTr="0008479C">
        <w:tc>
          <w:tcPr>
            <w:tcW w:w="1470" w:type="dxa"/>
          </w:tcPr>
          <w:p w14:paraId="036946FB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78D4AB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C62C0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7A948A85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2F92F91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3469D89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5BA7FE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56D23A8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5A1B9C30" w14:textId="77777777" w:rsidR="001064DA" w:rsidRPr="001064DA" w:rsidRDefault="001064DA" w:rsidP="0008479C">
            <w:pPr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umber does not exist in dictionary</w:t>
            </w:r>
          </w:p>
          <w:p w14:paraId="7043CD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{'one': 1}</w:t>
            </w:r>
          </w:p>
        </w:tc>
      </w:tr>
    </w:tbl>
    <w:p w14:paraId="6298A6D7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Email Validator</w:t>
      </w:r>
    </w:p>
    <w:p w14:paraId="15458304" w14:textId="77777777" w:rsidR="001064DA" w:rsidRPr="001064DA" w:rsidRDefault="001064DA" w:rsidP="001064DA">
      <w:pPr>
        <w:rPr>
          <w:lang w:val="bg-BG"/>
        </w:rPr>
      </w:pPr>
      <w:r w:rsidRPr="001064DA">
        <w:t xml:space="preserve">You will be given some </w:t>
      </w:r>
      <w:r w:rsidRPr="001064DA">
        <w:rPr>
          <w:b/>
        </w:rPr>
        <w:t>emails</w:t>
      </w:r>
      <w:r w:rsidRPr="001064DA">
        <w:t xml:space="preserve">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</w:rPr>
        <w:t>"</w:t>
      </w:r>
      <w:r w:rsidRPr="001064DA">
        <w:t>. Create the following custom exceptions to validate the emails:</w:t>
      </w:r>
    </w:p>
    <w:p w14:paraId="26BFDC10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t xml:space="preserve">- raise it when the name in the email is </w:t>
      </w:r>
      <w:r w:rsidRPr="001064DA">
        <w:rPr>
          <w:b/>
        </w:rPr>
        <w:t>less than or equal to 4</w:t>
      </w:r>
      <w:r w:rsidRPr="001064DA">
        <w:t xml:space="preserve"> ("</w:t>
      </w:r>
      <w:r w:rsidRPr="001064DA">
        <w:rPr>
          <w:rStyle w:val="Strong"/>
        </w:rPr>
        <w:t>peter</w:t>
      </w:r>
      <w:r w:rsidRPr="001064DA">
        <w:t>" will be the name in the email "</w:t>
      </w:r>
      <w:r w:rsidRPr="001064DA">
        <w:rPr>
          <w:rStyle w:val="Strong"/>
        </w:rPr>
        <w:t>peter@gmail.com</w:t>
      </w:r>
      <w:r w:rsidRPr="001064DA">
        <w:t>")</w:t>
      </w:r>
    </w:p>
    <w:p w14:paraId="296A20B7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raise it when there is </w:t>
      </w:r>
      <w:r w:rsidRPr="001064DA">
        <w:rPr>
          <w:b/>
        </w:rPr>
        <w:t>no</w:t>
      </w:r>
      <w:r w:rsidRPr="001064DA">
        <w:t xml:space="preserve"> </w:t>
      </w:r>
      <w:r w:rsidRPr="001064DA">
        <w:rPr>
          <w:rStyle w:val="Strong"/>
        </w:rPr>
        <w:t>"@"</w:t>
      </w:r>
      <w:r w:rsidRPr="001064DA">
        <w:t xml:space="preserve"> in the email</w:t>
      </w:r>
    </w:p>
    <w:p w14:paraId="6775CA38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t xml:space="preserve">- raise it when the </w:t>
      </w:r>
      <w:r w:rsidRPr="001064DA">
        <w:rPr>
          <w:b/>
        </w:rPr>
        <w:t>domain</w:t>
      </w:r>
      <w:r w:rsidRPr="001064DA">
        <w:t xml:space="preserve"> of the email is </w:t>
      </w:r>
      <w:r w:rsidRPr="001064DA">
        <w:rPr>
          <w:b/>
        </w:rPr>
        <w:t>invalid</w:t>
      </w:r>
      <w:r w:rsidRPr="001064DA">
        <w:t xml:space="preserve"> </w:t>
      </w:r>
      <w:r w:rsidRPr="001064DA">
        <w:rPr>
          <w:noProof/>
        </w:rPr>
        <w:t>(</w:t>
      </w:r>
      <w:r w:rsidRPr="001064DA">
        <w:t xml:space="preserve">valid domains are: </w:t>
      </w:r>
      <w:r w:rsidRPr="001064DA">
        <w:rPr>
          <w:b/>
        </w:rPr>
        <w:t>.</w:t>
      </w:r>
      <w:r w:rsidRPr="001064DA">
        <w:rPr>
          <w:rStyle w:val="Strong"/>
        </w:rPr>
        <w:t>com</w:t>
      </w:r>
      <w:r w:rsidRPr="001064DA">
        <w:rPr>
          <w:b/>
        </w:rPr>
        <w:t>, .</w:t>
      </w:r>
      <w:r w:rsidRPr="001064DA">
        <w:rPr>
          <w:rStyle w:val="Strong"/>
        </w:rPr>
        <w:t>bg</w:t>
      </w:r>
      <w:r w:rsidRPr="001064DA">
        <w:rPr>
          <w:b/>
        </w:rPr>
        <w:t xml:space="preserve">, </w:t>
      </w:r>
      <w:r w:rsidRPr="001064DA">
        <w:rPr>
          <w:rStyle w:val="Strong"/>
        </w:rPr>
        <w:t>.net</w:t>
      </w:r>
      <w:r w:rsidRPr="001064DA">
        <w:rPr>
          <w:b/>
        </w:rPr>
        <w:t xml:space="preserve">, </w:t>
      </w:r>
      <w:r w:rsidRPr="001064DA">
        <w:rPr>
          <w:rStyle w:val="Strong"/>
        </w:rPr>
        <w:t>.org</w:t>
      </w:r>
      <w:r w:rsidRPr="001064DA">
        <w:rPr>
          <w:noProof/>
        </w:rPr>
        <w:t>)</w:t>
      </w:r>
    </w:p>
    <w:p w14:paraId="2CDBB9F6" w14:textId="77777777" w:rsidR="001064DA" w:rsidRPr="001064DA" w:rsidRDefault="001064DA" w:rsidP="001064DA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0479D043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Name must be more than 4 characters"</w:t>
      </w:r>
    </w:p>
    <w:p w14:paraId="50374F2A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</w:t>
      </w:r>
      <w:r w:rsidRPr="001064DA">
        <w:rPr>
          <w:rFonts w:ascii="Consolas" w:hAnsi="Consolas"/>
          <w:b/>
          <w:noProof/>
        </w:rPr>
        <w:t>"Email must contain @"</w:t>
      </w:r>
    </w:p>
    <w:p w14:paraId="74E4DA44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Domain must be one of the following: .com, .bg, .org, .net"</w:t>
      </w:r>
    </w:p>
    <w:p w14:paraId="0A966502" w14:textId="51492E85" w:rsidR="001064DA" w:rsidRPr="001064DA" w:rsidRDefault="001064DA" w:rsidP="001064DA">
      <w:pPr>
        <w:rPr>
          <w:lang w:val="bg-BG"/>
        </w:rPr>
      </w:pPr>
      <w:r w:rsidRPr="001064DA">
        <w:rPr>
          <w:b/>
          <w:i/>
          <w:u w:val="single"/>
        </w:rPr>
        <w:t>Hint:</w:t>
      </w:r>
      <w:r w:rsidRPr="001064DA">
        <w:t xml:space="preserve"> use the following syntax to add </w:t>
      </w:r>
      <w:r w:rsidR="00663B55">
        <w:t xml:space="preserve">a </w:t>
      </w:r>
      <w:r w:rsidRPr="001064DA">
        <w:t xml:space="preserve">message to the Exception: </w:t>
      </w:r>
      <w:r w:rsidRPr="001064DA">
        <w:rPr>
          <w:rStyle w:val="CodeChar"/>
        </w:rPr>
        <w:t>MyException("Exception Message")</w:t>
      </w:r>
    </w:p>
    <w:p w14:paraId="46ADAC68" w14:textId="77777777" w:rsidR="001064DA" w:rsidRPr="001064DA" w:rsidRDefault="001064DA" w:rsidP="001064DA">
      <w:pPr>
        <w:rPr>
          <w:lang w:val="bg-BG"/>
        </w:rPr>
      </w:pPr>
      <w:r w:rsidRPr="001064DA">
        <w:t xml:space="preserve">If the current email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mail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</w:p>
    <w:p w14:paraId="0FBBF1D8" w14:textId="77777777" w:rsidR="001064DA" w:rsidRPr="001064DA" w:rsidRDefault="001064DA" w:rsidP="001064DA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1064DA">
        <w:rPr>
          <w:lang w:val="bg-BG"/>
        </w:rPr>
        <w:br w:type="page"/>
      </w:r>
    </w:p>
    <w:p w14:paraId="383999B3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lastRenderedPageBreak/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8241"/>
      </w:tblGrid>
      <w:tr w:rsidR="001064DA" w:rsidRPr="001064DA" w14:paraId="66127822" w14:textId="77777777" w:rsidTr="0008479C">
        <w:tc>
          <w:tcPr>
            <w:tcW w:w="2469" w:type="dxa"/>
            <w:shd w:val="clear" w:color="auto" w:fill="D9D9D9" w:themeFill="background1" w:themeFillShade="D9"/>
          </w:tcPr>
          <w:p w14:paraId="14CA44A4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2EB80E89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766CB7A2" w14:textId="77777777" w:rsidTr="0008479C">
        <w:tc>
          <w:tcPr>
            <w:tcW w:w="2469" w:type="dxa"/>
          </w:tcPr>
          <w:p w14:paraId="6D978C70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@abv.bg</w:t>
            </w:r>
          </w:p>
        </w:tc>
        <w:tc>
          <w:tcPr>
            <w:tcW w:w="8241" w:type="dxa"/>
            <w:vAlign w:val="center"/>
          </w:tcPr>
          <w:p w14:paraId="69F3879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EA5A311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0, in &lt;module&gt;</w:t>
            </w:r>
          </w:p>
          <w:p w14:paraId="736D9CA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NameTooShort("Name must be more than 4 characters")</w:t>
            </w:r>
          </w:p>
          <w:p w14:paraId="4F1F14C5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NameTooShort: Name must be more than 4 characters</w:t>
            </w:r>
          </w:p>
        </w:tc>
      </w:tr>
      <w:tr w:rsidR="001064DA" w:rsidRPr="001064DA" w14:paraId="2B5FA63F" w14:textId="77777777" w:rsidTr="0008479C">
        <w:tc>
          <w:tcPr>
            <w:tcW w:w="2469" w:type="dxa"/>
          </w:tcPr>
          <w:p w14:paraId="43CDBB89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com</w:t>
            </w:r>
          </w:p>
          <w:p w14:paraId="46A0500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gmail.com</w:t>
            </w:r>
          </w:p>
        </w:tc>
        <w:tc>
          <w:tcPr>
            <w:tcW w:w="8241" w:type="dxa"/>
            <w:vAlign w:val="center"/>
          </w:tcPr>
          <w:p w14:paraId="0F2A4362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Email is valid</w:t>
            </w:r>
          </w:p>
          <w:p w14:paraId="6367B43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7A2D0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18, in &lt;module&gt;</w:t>
            </w:r>
          </w:p>
          <w:p w14:paraId="161E271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MustContainAtSymbolError("Email must contain @")</w:t>
            </w:r>
          </w:p>
          <w:p w14:paraId="1DCF0E2D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MustContainAtSymbolError: Email must contain @</w:t>
            </w:r>
          </w:p>
        </w:tc>
      </w:tr>
      <w:tr w:rsidR="001064DA" w:rsidRPr="001064DA" w14:paraId="6E0A7A8F" w14:textId="77777777" w:rsidTr="0008479C">
        <w:tc>
          <w:tcPr>
            <w:tcW w:w="2469" w:type="dxa"/>
          </w:tcPr>
          <w:p w14:paraId="0F7986D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hotmail</w:t>
            </w:r>
          </w:p>
        </w:tc>
        <w:tc>
          <w:tcPr>
            <w:tcW w:w="8241" w:type="dxa"/>
            <w:vAlign w:val="center"/>
          </w:tcPr>
          <w:p w14:paraId="4435E8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6317ED0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2, in &lt;module&gt;</w:t>
            </w:r>
          </w:p>
          <w:p w14:paraId="27EDA6C6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InvalidDomainError("Domain must be one of the folowing: .com, .bg, .org, .net")</w:t>
            </w:r>
          </w:p>
          <w:p w14:paraId="6323C35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InvalidDomainError: Domain must be one of the folowing: .com, .bg, .org, .net</w:t>
            </w:r>
          </w:p>
        </w:tc>
      </w:tr>
    </w:tbl>
    <w:p w14:paraId="230CAD7F" w14:textId="77777777" w:rsidR="001064DA" w:rsidRPr="001064DA" w:rsidRDefault="001064DA" w:rsidP="001064DA">
      <w:pPr>
        <w:rPr>
          <w:lang w:val="bg-BG"/>
        </w:rPr>
      </w:pPr>
    </w:p>
    <w:p w14:paraId="592EBD29" w14:textId="51658AA2" w:rsidR="00640502" w:rsidRPr="001064DA" w:rsidRDefault="00640502" w:rsidP="001064DA">
      <w:pPr>
        <w:rPr>
          <w:lang w:val="bg-BG"/>
        </w:rPr>
      </w:pPr>
    </w:p>
    <w:sectPr w:rsidR="00640502" w:rsidRPr="001064D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9A4B3" w14:textId="77777777" w:rsidR="009C2486" w:rsidRDefault="009C2486" w:rsidP="008068A2">
      <w:pPr>
        <w:spacing w:after="0" w:line="240" w:lineRule="auto"/>
      </w:pPr>
      <w:r>
        <w:separator/>
      </w:r>
    </w:p>
  </w:endnote>
  <w:endnote w:type="continuationSeparator" w:id="0">
    <w:p w14:paraId="646469DD" w14:textId="77777777" w:rsidR="009C2486" w:rsidRDefault="009C24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43F8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43F8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E6BEE" w14:textId="77777777" w:rsidR="009C2486" w:rsidRDefault="009C2486" w:rsidP="008068A2">
      <w:pPr>
        <w:spacing w:after="0" w:line="240" w:lineRule="auto"/>
      </w:pPr>
      <w:r>
        <w:separator/>
      </w:r>
    </w:p>
  </w:footnote>
  <w:footnote w:type="continuationSeparator" w:id="0">
    <w:p w14:paraId="166C74F5" w14:textId="77777777" w:rsidR="009C2486" w:rsidRDefault="009C24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953DE8"/>
    <w:multiLevelType w:val="hybridMultilevel"/>
    <w:tmpl w:val="5A20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05EB1"/>
    <w:multiLevelType w:val="hybridMultilevel"/>
    <w:tmpl w:val="DFC0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67406"/>
    <w:multiLevelType w:val="hybridMultilevel"/>
    <w:tmpl w:val="9B5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A42F8"/>
    <w:multiLevelType w:val="hybridMultilevel"/>
    <w:tmpl w:val="1B086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8E44ED"/>
    <w:multiLevelType w:val="hybridMultilevel"/>
    <w:tmpl w:val="F3C2DC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818691">
    <w:abstractNumId w:val="0"/>
  </w:num>
  <w:num w:numId="2" w16cid:durableId="943464041">
    <w:abstractNumId w:val="43"/>
  </w:num>
  <w:num w:numId="3" w16cid:durableId="1321353355">
    <w:abstractNumId w:val="8"/>
  </w:num>
  <w:num w:numId="4" w16cid:durableId="663779290">
    <w:abstractNumId w:val="28"/>
  </w:num>
  <w:num w:numId="5" w16cid:durableId="560100476">
    <w:abstractNumId w:val="29"/>
  </w:num>
  <w:num w:numId="6" w16cid:durableId="1538857358">
    <w:abstractNumId w:val="33"/>
  </w:num>
  <w:num w:numId="7" w16cid:durableId="293798802">
    <w:abstractNumId w:val="3"/>
  </w:num>
  <w:num w:numId="8" w16cid:durableId="2037659916">
    <w:abstractNumId w:val="7"/>
  </w:num>
  <w:num w:numId="9" w16cid:durableId="1690252674">
    <w:abstractNumId w:val="26"/>
  </w:num>
  <w:num w:numId="10" w16cid:durableId="11828904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8758423">
    <w:abstractNumId w:val="4"/>
  </w:num>
  <w:num w:numId="12" w16cid:durableId="385644850">
    <w:abstractNumId w:val="20"/>
  </w:num>
  <w:num w:numId="13" w16cid:durableId="1011759775">
    <w:abstractNumId w:val="1"/>
  </w:num>
  <w:num w:numId="14" w16cid:durableId="250741585">
    <w:abstractNumId w:val="32"/>
  </w:num>
  <w:num w:numId="15" w16cid:durableId="1744644267">
    <w:abstractNumId w:val="9"/>
  </w:num>
  <w:num w:numId="16" w16cid:durableId="1023361805">
    <w:abstractNumId w:val="37"/>
  </w:num>
  <w:num w:numId="17" w16cid:durableId="2089421724">
    <w:abstractNumId w:val="27"/>
  </w:num>
  <w:num w:numId="18" w16cid:durableId="13725274">
    <w:abstractNumId w:val="41"/>
  </w:num>
  <w:num w:numId="19" w16cid:durableId="508181405">
    <w:abstractNumId w:val="34"/>
  </w:num>
  <w:num w:numId="20" w16cid:durableId="840706901">
    <w:abstractNumId w:val="19"/>
  </w:num>
  <w:num w:numId="21" w16cid:durableId="1680883757">
    <w:abstractNumId w:val="31"/>
  </w:num>
  <w:num w:numId="22" w16cid:durableId="502472812">
    <w:abstractNumId w:val="11"/>
  </w:num>
  <w:num w:numId="23" w16cid:durableId="433214093">
    <w:abstractNumId w:val="14"/>
  </w:num>
  <w:num w:numId="24" w16cid:durableId="882717640">
    <w:abstractNumId w:val="2"/>
  </w:num>
  <w:num w:numId="25" w16cid:durableId="629434459">
    <w:abstractNumId w:val="6"/>
  </w:num>
  <w:num w:numId="26" w16cid:durableId="935937818">
    <w:abstractNumId w:val="16"/>
  </w:num>
  <w:num w:numId="27" w16cid:durableId="1574504423">
    <w:abstractNumId w:val="36"/>
  </w:num>
  <w:num w:numId="28" w16cid:durableId="1410735346">
    <w:abstractNumId w:val="18"/>
  </w:num>
  <w:num w:numId="29" w16cid:durableId="709572760">
    <w:abstractNumId w:val="40"/>
  </w:num>
  <w:num w:numId="30" w16cid:durableId="223688178">
    <w:abstractNumId w:val="22"/>
  </w:num>
  <w:num w:numId="31" w16cid:durableId="792791095">
    <w:abstractNumId w:val="10"/>
  </w:num>
  <w:num w:numId="32" w16cid:durableId="1386028365">
    <w:abstractNumId w:val="35"/>
  </w:num>
  <w:num w:numId="33" w16cid:durableId="1318607482">
    <w:abstractNumId w:val="38"/>
  </w:num>
  <w:num w:numId="34" w16cid:durableId="2059357673">
    <w:abstractNumId w:val="24"/>
  </w:num>
  <w:num w:numId="35" w16cid:durableId="314840127">
    <w:abstractNumId w:val="39"/>
  </w:num>
  <w:num w:numId="36" w16cid:durableId="1684164658">
    <w:abstractNumId w:val="5"/>
  </w:num>
  <w:num w:numId="37" w16cid:durableId="603028496">
    <w:abstractNumId w:val="23"/>
  </w:num>
  <w:num w:numId="38" w16cid:durableId="1154448677">
    <w:abstractNumId w:val="13"/>
  </w:num>
  <w:num w:numId="39" w16cid:durableId="12848444">
    <w:abstractNumId w:val="30"/>
  </w:num>
  <w:num w:numId="40" w16cid:durableId="205990188">
    <w:abstractNumId w:val="25"/>
  </w:num>
  <w:num w:numId="41" w16cid:durableId="1769891171">
    <w:abstractNumId w:val="42"/>
  </w:num>
  <w:num w:numId="42" w16cid:durableId="668288677">
    <w:abstractNumId w:val="15"/>
  </w:num>
  <w:num w:numId="43" w16cid:durableId="1146124207">
    <w:abstractNumId w:val="17"/>
  </w:num>
  <w:num w:numId="44" w16cid:durableId="10819530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yNLY0NTO3MDdX0lEKTi0uzszPAykwrAUARwnS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76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64D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F4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20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6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2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B55"/>
    <w:rsid w:val="006640AE"/>
    <w:rsid w:val="00670041"/>
    <w:rsid w:val="00671FE2"/>
    <w:rsid w:val="00686C0C"/>
    <w:rsid w:val="00695634"/>
    <w:rsid w:val="006A2531"/>
    <w:rsid w:val="006D239A"/>
    <w:rsid w:val="006D68B8"/>
    <w:rsid w:val="006E1302"/>
    <w:rsid w:val="006E2245"/>
    <w:rsid w:val="006E55B4"/>
    <w:rsid w:val="006E7E50"/>
    <w:rsid w:val="00704432"/>
    <w:rsid w:val="007051DF"/>
    <w:rsid w:val="00724DA4"/>
    <w:rsid w:val="0076307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486"/>
    <w:rsid w:val="009D1805"/>
    <w:rsid w:val="009E1A09"/>
    <w:rsid w:val="00A02545"/>
    <w:rsid w:val="00A025E6"/>
    <w:rsid w:val="00A03879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F2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97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18D9E-3C80-422F-B872-94F38137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1</cp:revision>
  <cp:lastPrinted>2015-10-26T22:35:00Z</cp:lastPrinted>
  <dcterms:created xsi:type="dcterms:W3CDTF">2019-11-12T12:29:00Z</dcterms:created>
  <dcterms:modified xsi:type="dcterms:W3CDTF">2022-12-07T10:02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263a9bd039ac4dc12db5defd3c86db23784cd1c0b595840c2b7b6c077632d</vt:lpwstr>
  </property>
</Properties>
</file>